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5C8BF" w14:textId="3DA5B9D7" w:rsidR="00AD7547" w:rsidRPr="00E50F70" w:rsidRDefault="00AD7547" w:rsidP="00AD754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E50F70">
        <w:rPr>
          <w:rFonts w:ascii="Times New Roman" w:hAnsi="Times New Roman" w:cs="Times New Roman"/>
          <w:sz w:val="27"/>
          <w:szCs w:val="27"/>
        </w:rPr>
        <w:t xml:space="preserve">Заява </w:t>
      </w:r>
      <w:r w:rsidRPr="00E50F70">
        <w:rPr>
          <w:rFonts w:ascii="Times New Roman" w:hAnsi="Times New Roman" w:cs="Times New Roman"/>
          <w:b/>
          <w:i/>
          <w:sz w:val="27"/>
          <w:szCs w:val="27"/>
        </w:rPr>
        <w:t>про прийняття на роботу за основним місцем праці</w:t>
      </w:r>
      <w:r w:rsidRPr="00E50F70">
        <w:rPr>
          <w:rFonts w:ascii="Times New Roman" w:hAnsi="Times New Roman" w:cs="Times New Roman"/>
          <w:sz w:val="27"/>
          <w:szCs w:val="27"/>
        </w:rPr>
        <w:t xml:space="preserve"> заповнюється власноручно заявником</w:t>
      </w:r>
      <w:r>
        <w:rPr>
          <w:rFonts w:ascii="Times New Roman" w:hAnsi="Times New Roman" w:cs="Times New Roman"/>
          <w:sz w:val="27"/>
          <w:szCs w:val="27"/>
        </w:rPr>
        <w:t xml:space="preserve"> (бланк заяви на сторінці 2</w:t>
      </w:r>
      <w:r w:rsidR="00C51AC2">
        <w:rPr>
          <w:rFonts w:ascii="Times New Roman" w:hAnsi="Times New Roman" w:cs="Times New Roman"/>
          <w:sz w:val="27"/>
          <w:szCs w:val="27"/>
        </w:rPr>
        <w:t>-х аркушах на сторінках 2 та 3</w:t>
      </w:r>
      <w:r>
        <w:rPr>
          <w:rFonts w:ascii="Times New Roman" w:hAnsi="Times New Roman" w:cs="Times New Roman"/>
          <w:sz w:val="27"/>
          <w:szCs w:val="27"/>
        </w:rPr>
        <w:t>).</w:t>
      </w:r>
    </w:p>
    <w:p w14:paraId="34733E13" w14:textId="77777777" w:rsidR="00AD7547" w:rsidRDefault="00AD7547" w:rsidP="00AD7547">
      <w:pPr>
        <w:spacing w:after="0" w:line="240" w:lineRule="auto"/>
        <w:ind w:left="-284" w:right="708"/>
        <w:rPr>
          <w:rFonts w:ascii="Times New Roman" w:hAnsi="Times New Roman" w:cs="Times New Roman"/>
          <w:b/>
          <w:sz w:val="27"/>
          <w:szCs w:val="27"/>
        </w:rPr>
      </w:pPr>
    </w:p>
    <w:p w14:paraId="44212DF4" w14:textId="77777777" w:rsidR="00AD7547" w:rsidRPr="00C51AC2" w:rsidRDefault="00AD7547" w:rsidP="00C51AC2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AC2">
        <w:rPr>
          <w:rFonts w:ascii="Times New Roman" w:hAnsi="Times New Roman" w:cs="Times New Roman"/>
          <w:b/>
          <w:sz w:val="28"/>
          <w:szCs w:val="28"/>
        </w:rPr>
        <w:t>Перелік документів; що додаються до заяви:</w:t>
      </w:r>
    </w:p>
    <w:p w14:paraId="5EF4CFCC" w14:textId="42B24FA2" w:rsidR="00AD7547" w:rsidRPr="00C51AC2" w:rsidRDefault="00AD7547" w:rsidP="00C51AC2">
      <w:pPr>
        <w:spacing w:after="0" w:line="240" w:lineRule="auto"/>
        <w:ind w:left="142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C51AC2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14B16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C51AC2">
        <w:rPr>
          <w:rFonts w:ascii="Times New Roman" w:hAnsi="Times New Roman" w:cs="Times New Roman"/>
          <w:b/>
          <w:i/>
          <w:sz w:val="28"/>
          <w:szCs w:val="28"/>
        </w:rPr>
        <w:t xml:space="preserve"> які завантажуються в систему електронного документообігу:</w:t>
      </w:r>
    </w:p>
    <w:p w14:paraId="72118BDC" w14:textId="77777777" w:rsidR="00C51AC2" w:rsidRPr="00AD7547" w:rsidRDefault="00C51AC2" w:rsidP="00AD7547">
      <w:pPr>
        <w:spacing w:after="0" w:line="240" w:lineRule="auto"/>
        <w:ind w:left="142" w:right="708"/>
        <w:rPr>
          <w:rFonts w:ascii="Times New Roman" w:hAnsi="Times New Roman" w:cs="Times New Roman"/>
          <w:b/>
          <w:i/>
          <w:sz w:val="24"/>
          <w:szCs w:val="24"/>
        </w:rPr>
      </w:pPr>
    </w:p>
    <w:p w14:paraId="70D4AA1C" w14:textId="03297D05" w:rsidR="00AD7547" w:rsidRPr="00C51AC2" w:rsidRDefault="00C51AC2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яви з підписом заявника про прийняття на роботу за основним місцем праці</w:t>
      </w:r>
      <w:r w:rsidR="00AD7547">
        <w:rPr>
          <w:rFonts w:ascii="Times New Roman" w:hAnsi="Times New Roman" w:cs="Times New Roman"/>
          <w:sz w:val="24"/>
          <w:szCs w:val="24"/>
        </w:rPr>
        <w:t>;</w:t>
      </w:r>
      <w:r w:rsidR="00AD7547"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98CC24" w14:textId="594BF850" w:rsidR="00C51AC2" w:rsidRPr="00C51AC2" w:rsidRDefault="00C51AC2" w:rsidP="00C51AC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>копія паспорта</w:t>
      </w:r>
      <w:r>
        <w:rPr>
          <w:rFonts w:ascii="Times New Roman" w:hAnsi="Times New Roman" w:cs="Times New Roman"/>
          <w:sz w:val="24"/>
          <w:szCs w:val="24"/>
        </w:rPr>
        <w:t xml:space="preserve"> (1;2 та сторінка з реєстрацією місця проживання; дл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D-</w:t>
      </w:r>
      <w:r>
        <w:rPr>
          <w:rFonts w:ascii="Times New Roman" w:hAnsi="Times New Roman" w:cs="Times New Roman"/>
          <w:sz w:val="24"/>
          <w:szCs w:val="24"/>
        </w:rPr>
        <w:t>карток копія обох боків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8FE5F3" w14:textId="76CD4DD0" w:rsidR="00C51AC2" w:rsidRPr="00C51AC2" w:rsidRDefault="00C51AC2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Cs/>
          <w:iCs/>
          <w:sz w:val="24"/>
          <w:szCs w:val="24"/>
        </w:rPr>
      </w:pPr>
      <w:r w:rsidRPr="00C51AC2">
        <w:rPr>
          <w:rFonts w:ascii="Times New Roman" w:hAnsi="Times New Roman" w:cs="Times New Roman"/>
          <w:bCs/>
          <w:iCs/>
          <w:sz w:val="24"/>
          <w:szCs w:val="24"/>
        </w:rPr>
        <w:t>копія облікової картки платника податків (ІПН)</w:t>
      </w:r>
      <w:r w:rsidR="00C148C4">
        <w:rPr>
          <w:rFonts w:ascii="Times New Roman" w:hAnsi="Times New Roman" w:cs="Times New Roman"/>
          <w:sz w:val="24"/>
          <w:szCs w:val="24"/>
        </w:rPr>
        <w:t>;</w:t>
      </w:r>
    </w:p>
    <w:p w14:paraId="298EEEAE" w14:textId="59841FF5" w:rsidR="00AD7547" w:rsidRPr="002055E0" w:rsidRDefault="00C51AC2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 xml:space="preserve">копія документів: про освіту; про науковий ступінь; про вчене звання; свідоцтво про народження дітей; свідоцтво про </w:t>
      </w:r>
      <w:r>
        <w:rPr>
          <w:rFonts w:ascii="Times New Roman" w:hAnsi="Times New Roman" w:cs="Times New Roman"/>
          <w:sz w:val="24"/>
          <w:szCs w:val="24"/>
        </w:rPr>
        <w:t>укладання</w:t>
      </w:r>
      <w:r w:rsidRPr="002055E0">
        <w:rPr>
          <w:rFonts w:ascii="Times New Roman" w:hAnsi="Times New Roman" w:cs="Times New Roman"/>
          <w:sz w:val="24"/>
          <w:szCs w:val="24"/>
        </w:rPr>
        <w:t xml:space="preserve"> шлюбу</w:t>
      </w:r>
      <w:r w:rsidR="00AD7547">
        <w:rPr>
          <w:rFonts w:ascii="Times New Roman" w:hAnsi="Times New Roman" w:cs="Times New Roman"/>
          <w:sz w:val="24"/>
          <w:szCs w:val="24"/>
        </w:rPr>
        <w:t>;</w:t>
      </w:r>
      <w:r w:rsidR="00AD7547"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DC81FB" w14:textId="77777777" w:rsidR="00102178" w:rsidRPr="002055E0" w:rsidRDefault="00102178" w:rsidP="00102178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військово-облікового документу (для призовників- приписне посвідчення;</w:t>
      </w:r>
    </w:p>
    <w:p w14:paraId="4F8CBFC5" w14:textId="77777777" w:rsidR="00102178" w:rsidRPr="002055E0" w:rsidRDefault="00102178" w:rsidP="00102178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військовозобов’язаних -  військовий квиток або тимчасове посвідчення;</w:t>
      </w:r>
    </w:p>
    <w:p w14:paraId="6B676273" w14:textId="21F4EEE8" w:rsidR="00AD7547" w:rsidRPr="00BA1E83" w:rsidRDefault="00102178" w:rsidP="00102178">
      <w:pPr>
        <w:pStyle w:val="a4"/>
        <w:spacing w:after="0" w:line="240" w:lineRule="auto"/>
        <w:ind w:left="436"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резервістів- військовий квиток)</w:t>
      </w:r>
      <w:r w:rsidR="00AD7547" w:rsidRPr="002055E0">
        <w:rPr>
          <w:rFonts w:ascii="Times New Roman" w:hAnsi="Times New Roman" w:cs="Times New Roman"/>
          <w:sz w:val="24"/>
          <w:szCs w:val="24"/>
        </w:rPr>
        <w:t>;</w:t>
      </w:r>
    </w:p>
    <w:p w14:paraId="7838BC6D" w14:textId="6D46A5AE" w:rsidR="00AD7547" w:rsidRPr="002055E0" w:rsidRDefault="00102178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повненої заявником згоди на обробку персональних даних для обробки ЛНУ ім. І. Франка</w:t>
      </w:r>
      <w:r w:rsidR="00AD7547">
        <w:rPr>
          <w:rFonts w:ascii="Times New Roman" w:hAnsi="Times New Roman" w:cs="Times New Roman"/>
          <w:sz w:val="24"/>
          <w:szCs w:val="24"/>
        </w:rPr>
        <w:t>;</w:t>
      </w:r>
    </w:p>
    <w:p w14:paraId="33A19C1B" w14:textId="608664D1" w:rsidR="00AD7547" w:rsidRPr="001126E9" w:rsidRDefault="00102178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копія заповненої заявником згоди на обробку персональних даних для передачі ГУ Пенсійного фонду України у Л/о</w:t>
      </w:r>
      <w:r w:rsidR="00AD7547" w:rsidRPr="002055E0">
        <w:rPr>
          <w:rFonts w:ascii="Times New Roman" w:hAnsi="Times New Roman" w:cs="Times New Roman"/>
          <w:sz w:val="24"/>
          <w:szCs w:val="24"/>
        </w:rPr>
        <w:t>;</w:t>
      </w:r>
    </w:p>
    <w:p w14:paraId="59EE910C" w14:textId="77777777" w:rsidR="00AD7547" w:rsidRPr="001126E9" w:rsidRDefault="00AD7547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ява про ознайомлення з Кодексом академічної доброчесності;</w:t>
      </w:r>
    </w:p>
    <w:p w14:paraId="303F6003" w14:textId="4C301A39" w:rsidR="00AD7547" w:rsidRPr="00E3153F" w:rsidRDefault="00102178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пія підписаної заявником </w:t>
      </w:r>
      <w:r w:rsidR="00AD7547">
        <w:rPr>
          <w:rFonts w:ascii="Times New Roman" w:hAnsi="Times New Roman" w:cs="Times New Roman"/>
          <w:sz w:val="24"/>
          <w:szCs w:val="24"/>
        </w:rPr>
        <w:t>посадов</w:t>
      </w:r>
      <w:r>
        <w:rPr>
          <w:rFonts w:ascii="Times New Roman" w:hAnsi="Times New Roman" w:cs="Times New Roman"/>
          <w:sz w:val="24"/>
          <w:szCs w:val="24"/>
        </w:rPr>
        <w:t>ої</w:t>
      </w:r>
      <w:r w:rsidR="00AD7547">
        <w:rPr>
          <w:rFonts w:ascii="Times New Roman" w:hAnsi="Times New Roman" w:cs="Times New Roman"/>
          <w:sz w:val="24"/>
          <w:szCs w:val="24"/>
        </w:rPr>
        <w:t xml:space="preserve"> інструкці</w:t>
      </w:r>
      <w:r>
        <w:rPr>
          <w:rFonts w:ascii="Times New Roman" w:hAnsi="Times New Roman" w:cs="Times New Roman"/>
          <w:sz w:val="24"/>
          <w:szCs w:val="24"/>
        </w:rPr>
        <w:t>ї</w:t>
      </w:r>
      <w:r w:rsidR="00AD7547">
        <w:rPr>
          <w:rFonts w:ascii="Times New Roman" w:hAnsi="Times New Roman" w:cs="Times New Roman"/>
          <w:sz w:val="24"/>
          <w:szCs w:val="24"/>
        </w:rPr>
        <w:t>;</w:t>
      </w:r>
    </w:p>
    <w:p w14:paraId="0A532717" w14:textId="7BD41462" w:rsidR="00AD7547" w:rsidRPr="00E3153F" w:rsidRDefault="00E3153F" w:rsidP="00E3153F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ї документів; які надають пільги (довідка МСЕК про встановлення інвалідності,посвідчення про присвоєння Президентом України почесного звання, посвідчення учасника бойових дій, посвідчення учасника ліквідації наслідків аварії на ЧАЕС, пенсійне посвідчення і т. ін.);</w:t>
      </w:r>
    </w:p>
    <w:p w14:paraId="330F4239" w14:textId="77777777" w:rsidR="00AD7547" w:rsidRPr="002055E0" w:rsidRDefault="00AD7547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договору між заявником і установою банку (реквізити).</w:t>
      </w:r>
    </w:p>
    <w:p w14:paraId="6B6C4644" w14:textId="77777777" w:rsidR="00AD7547" w:rsidRDefault="00AD7547" w:rsidP="00AD7547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4"/>
          <w:szCs w:val="24"/>
        </w:rPr>
      </w:pPr>
    </w:p>
    <w:p w14:paraId="33D09C6F" w14:textId="4484B67C" w:rsidR="00AD7547" w:rsidRPr="00B14B16" w:rsidRDefault="00AD7547" w:rsidP="00E3402A">
      <w:pPr>
        <w:pStyle w:val="a4"/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B14B16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14B16" w:rsidRPr="00B14B16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B14B16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B14B16">
        <w:rPr>
          <w:rFonts w:ascii="Times New Roman" w:hAnsi="Times New Roman" w:cs="Times New Roman"/>
          <w:sz w:val="28"/>
          <w:szCs w:val="28"/>
        </w:rPr>
        <w:t xml:space="preserve"> </w:t>
      </w:r>
      <w:r w:rsidRPr="00B14B16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B14B16" w:rsidRPr="00B14B16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650E205E" w14:textId="6E02386E" w:rsidR="00AD7547" w:rsidRPr="002055E0" w:rsidRDefault="00AD7547" w:rsidP="00AD7547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особовий листок 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</w:t>
      </w:r>
      <w:r w:rsidR="00E3153F">
        <w:rPr>
          <w:rFonts w:ascii="Times New Roman" w:hAnsi="Times New Roman" w:cs="Times New Roman"/>
          <w:sz w:val="24"/>
          <w:szCs w:val="24"/>
        </w:rPr>
        <w:t xml:space="preserve"> заявником</w:t>
      </w:r>
      <w:r>
        <w:rPr>
          <w:rFonts w:ascii="Times New Roman" w:hAnsi="Times New Roman" w:cs="Times New Roman"/>
          <w:sz w:val="24"/>
          <w:szCs w:val="24"/>
        </w:rPr>
        <w:t xml:space="preserve">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FCB261" w14:textId="0AD9AB0D" w:rsidR="00AD7547" w:rsidRPr="00E50F70" w:rsidRDefault="00AD7547" w:rsidP="00AD7547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форма П-2</w:t>
      </w:r>
      <w:r w:rsidRPr="00E50F70">
        <w:rPr>
          <w:rFonts w:ascii="Times New Roman" w:hAnsi="Times New Roman" w:cs="Times New Roman"/>
          <w:sz w:val="24"/>
          <w:szCs w:val="24"/>
        </w:rPr>
        <w:t xml:space="preserve"> </w:t>
      </w:r>
      <w:r w:rsidRPr="002055E0">
        <w:rPr>
          <w:rFonts w:ascii="Times New Roman" w:hAnsi="Times New Roman" w:cs="Times New Roman"/>
          <w:sz w:val="24"/>
          <w:szCs w:val="24"/>
        </w:rPr>
        <w:t>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</w:t>
      </w:r>
      <w:r w:rsidR="00E3153F">
        <w:rPr>
          <w:rFonts w:ascii="Times New Roman" w:hAnsi="Times New Roman" w:cs="Times New Roman"/>
          <w:sz w:val="24"/>
          <w:szCs w:val="24"/>
        </w:rPr>
        <w:t xml:space="preserve"> заявником</w:t>
      </w:r>
      <w:r>
        <w:rPr>
          <w:rFonts w:ascii="Times New Roman" w:hAnsi="Times New Roman" w:cs="Times New Roman"/>
          <w:sz w:val="24"/>
          <w:szCs w:val="24"/>
        </w:rPr>
        <w:t xml:space="preserve">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541339" w14:textId="110BD845" w:rsidR="00AD7547" w:rsidRPr="00E3153F" w:rsidRDefault="00AD7547" w:rsidP="00AD7547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трудова книжка</w:t>
      </w:r>
      <w:r w:rsidRPr="002055E0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за бажанням працівника)</w:t>
      </w:r>
      <w:r w:rsidR="00E3153F">
        <w:rPr>
          <w:rFonts w:ascii="Times New Roman" w:hAnsi="Times New Roman" w:cs="Times New Roman"/>
          <w:sz w:val="24"/>
          <w:szCs w:val="24"/>
        </w:rPr>
        <w:t xml:space="preserve"> або довідки, які підтверджують роботу на посадах наукових та науково-педагогічних працівників, та страхови стаж для нарахування коштів за листками тимчасової непрацездатності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93AB3A7" w14:textId="10CB7B5B" w:rsidR="00E3153F" w:rsidRPr="003D0329" w:rsidRDefault="003D0329" w:rsidP="003D0329">
      <w:pPr>
        <w:numPr>
          <w:ilvl w:val="0"/>
          <w:numId w:val="26"/>
        </w:num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3D0329">
        <w:rPr>
          <w:rFonts w:ascii="Times New Roman" w:hAnsi="Times New Roman"/>
          <w:sz w:val="24"/>
          <w:szCs w:val="24"/>
        </w:rPr>
        <w:t>Додаток до заяви (допуск до роботи)</w:t>
      </w:r>
      <w:r w:rsidR="00E3153F" w:rsidRPr="003D0329">
        <w:rPr>
          <w:rFonts w:ascii="Times New Roman" w:hAnsi="Times New Roman" w:cs="Times New Roman"/>
          <w:sz w:val="24"/>
          <w:szCs w:val="24"/>
        </w:rPr>
        <w:t>;</w:t>
      </w:r>
    </w:p>
    <w:p w14:paraId="08FC5A06" w14:textId="6C3C1D8C" w:rsidR="00F45F77" w:rsidRPr="00E3153F" w:rsidRDefault="00AD7547" w:rsidP="00E3153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заява </w:t>
      </w:r>
      <w:r w:rsidR="00E3153F">
        <w:rPr>
          <w:rFonts w:ascii="Times New Roman" w:hAnsi="Times New Roman" w:cs="Times New Roman"/>
          <w:sz w:val="24"/>
          <w:szCs w:val="24"/>
          <w:lang w:val="ru-RU"/>
        </w:rPr>
        <w:t xml:space="preserve">про прийняття на роботу </w:t>
      </w:r>
      <w:r w:rsidRPr="00E50F70">
        <w:rPr>
          <w:rFonts w:ascii="Times New Roman" w:hAnsi="Times New Roman" w:cs="Times New Roman"/>
          <w:sz w:val="24"/>
          <w:szCs w:val="24"/>
          <w:lang w:val="ru-RU"/>
        </w:rPr>
        <w:t>з оригінальним підписом заявника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(для зберігання</w:t>
      </w:r>
      <w:r w:rsidR="00E3153F">
        <w:rPr>
          <w:rFonts w:ascii="Times New Roman" w:hAnsi="Times New Roman" w:cs="Times New Roman"/>
          <w:sz w:val="24"/>
          <w:szCs w:val="24"/>
          <w:lang w:val="ru-RU"/>
        </w:rPr>
        <w:t xml:space="preserve"> в особовій справі</w:t>
      </w:r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CA4B28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3908C4" w:rsidRPr="003908C4">
        <w:rPr>
          <w:rFonts w:ascii="Times New Roman" w:hAnsi="Times New Roman" w:cs="Times New Roman"/>
          <w:sz w:val="24"/>
          <w:szCs w:val="24"/>
        </w:rPr>
        <w:t xml:space="preserve"> </w:t>
      </w:r>
      <w:r w:rsidR="003908C4">
        <w:rPr>
          <w:rFonts w:ascii="Times New Roman" w:hAnsi="Times New Roman" w:cs="Times New Roman"/>
          <w:sz w:val="24"/>
          <w:szCs w:val="24"/>
        </w:rPr>
        <w:t>;</w:t>
      </w:r>
    </w:p>
    <w:p w14:paraId="541659E4" w14:textId="2A3C36CC" w:rsidR="00F45F77" w:rsidRPr="00525DA9" w:rsidRDefault="00F45F77" w:rsidP="00CA4B28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C8D9410" w14:textId="77777777" w:rsidR="00F45F77" w:rsidRDefault="00F45F77" w:rsidP="00F45F77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E6557E8" w14:textId="77777777" w:rsidR="003908C4" w:rsidRPr="003908C4" w:rsidRDefault="003908C4" w:rsidP="003908C4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0D8780AF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95B30D9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E2E886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B4BCFF7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9F0A803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C8AC624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9AFCD01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639E588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303C6B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57628A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854F6AB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103BE9" w14:textId="77777777" w:rsidR="00C148C4" w:rsidRDefault="00C148C4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9CE688F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CF4B3A1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EF2796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000BD38" w14:textId="7DC7D961" w:rsidR="00503164" w:rsidRDefault="00503164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</w:p>
    <w:p w14:paraId="2767DB6C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56597C0D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1F8D2F1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01C147B0" w14:textId="3E791DCA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477891BE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</w:p>
    <w:p w14:paraId="65039D7D" w14:textId="77777777" w:rsidR="00EC59B8" w:rsidRDefault="00EC59B8" w:rsidP="00EC59B8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6BDBBEB" w14:textId="77777777" w:rsidR="00EC59B8" w:rsidRDefault="00EC59B8" w:rsidP="00EC59B8">
      <w:pPr>
        <w:spacing w:after="0" w:line="240" w:lineRule="auto"/>
        <w:ind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(прізвище, ім</w:t>
      </w:r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</w:p>
    <w:p w14:paraId="47DF1BB5" w14:textId="77777777" w:rsidR="00EC59B8" w:rsidRDefault="00EC59B8" w:rsidP="00EC59B8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536D9D3" w14:textId="77777777" w:rsidR="00EC59B8" w:rsidRDefault="00EC59B8" w:rsidP="00EC59B8">
      <w:pPr>
        <w:spacing w:after="0" w:line="240" w:lineRule="auto"/>
        <w:ind w:left="4254" w:firstLine="708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        котра подає заяву)</w:t>
      </w:r>
    </w:p>
    <w:p w14:paraId="344F6326" w14:textId="77777777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49B6711" w14:textId="71A0569E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16"/>
          <w:szCs w:val="16"/>
        </w:rPr>
        <w:t xml:space="preserve">(домашня адреса, моб. телефон, електронна </w:t>
      </w:r>
      <w:r w:rsidR="0068619F">
        <w:rPr>
          <w:rFonts w:ascii="Times New Roman" w:hAnsi="Times New Roman" w:cs="Times New Roman"/>
          <w:sz w:val="16"/>
          <w:szCs w:val="16"/>
        </w:rPr>
        <w:t>пошта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38CDF535" w14:textId="77777777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044B9A9" w14:textId="77777777" w:rsidR="00EC59B8" w:rsidRP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10"/>
          <w:szCs w:val="10"/>
          <w:u w:val="single"/>
        </w:rPr>
      </w:pPr>
    </w:p>
    <w:p w14:paraId="77936634" w14:textId="77777777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36AE643" w14:textId="77777777" w:rsidR="00EC59B8" w:rsidRDefault="00EC59B8" w:rsidP="00EC59B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7108177" w14:textId="77777777" w:rsidR="00EC59B8" w:rsidRDefault="00EC59B8" w:rsidP="00EC59B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5F438600" w14:textId="77777777" w:rsidR="00EC59B8" w:rsidRDefault="00EC59B8" w:rsidP="00EC59B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ро прийняття на роботу за основним місцем праці</w:t>
      </w:r>
    </w:p>
    <w:p w14:paraId="776D4FDC" w14:textId="77777777" w:rsidR="00EC59B8" w:rsidRDefault="00EC59B8" w:rsidP="00EC59B8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Прошу Вас прийняти мене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379DA787" w14:textId="5A695BD6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8B50AB">
        <w:rPr>
          <w:rFonts w:ascii="Times New Roman" w:hAnsi="Times New Roman" w:cs="Times New Roman"/>
          <w:sz w:val="16"/>
          <w:szCs w:val="16"/>
          <w:lang w:val="en-US"/>
        </w:rPr>
        <w:t xml:space="preserve">    </w:t>
      </w:r>
      <w:r>
        <w:rPr>
          <w:rFonts w:ascii="Times New Roman" w:hAnsi="Times New Roman" w:cs="Times New Roman"/>
          <w:sz w:val="16"/>
          <w:szCs w:val="16"/>
        </w:rPr>
        <w:t xml:space="preserve">(назва посади, </w:t>
      </w:r>
      <w:r w:rsidR="008B50AB">
        <w:rPr>
          <w:rFonts w:ascii="Times New Roman" w:hAnsi="Times New Roman" w:cs="Times New Roman"/>
          <w:sz w:val="16"/>
          <w:szCs w:val="16"/>
        </w:rPr>
        <w:t>теми (шифр)/проєкту,</w:t>
      </w:r>
      <w:r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)</w:t>
      </w:r>
    </w:p>
    <w:p w14:paraId="3630C295" w14:textId="77777777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      за основним місцем праці</w:t>
      </w:r>
    </w:p>
    <w:p w14:paraId="07A58E1F" w14:textId="77777777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 умовах строкового трудового договору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202_ р.</w:t>
      </w:r>
    </w:p>
    <w:p w14:paraId="7549F361" w14:textId="77777777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(дата)</w:t>
      </w:r>
    </w:p>
    <w:p w14:paraId="310AD251" w14:textId="5B6CD35E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(и)</w:t>
      </w:r>
      <w:r w:rsidR="008B50AB">
        <w:rPr>
          <w:rFonts w:ascii="Times New Roman" w:hAnsi="Times New Roman" w:cs="Times New Roman"/>
          <w:sz w:val="27"/>
          <w:szCs w:val="27"/>
          <w:lang w:val="en-US"/>
        </w:rPr>
        <w:t>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</w:p>
    <w:p w14:paraId="33C5FC93" w14:textId="7E2011EF" w:rsidR="00EC59B8" w:rsidRPr="007915DD" w:rsidRDefault="00EC59B8" w:rsidP="00EC59B8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розмір ставки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4E4E1D">
        <w:rPr>
          <w:rFonts w:ascii="Times New Roman" w:hAnsi="Times New Roman" w:cs="Times New Roman"/>
          <w:sz w:val="20"/>
          <w:szCs w:val="20"/>
        </w:rPr>
        <w:tab/>
      </w:r>
    </w:p>
    <w:p w14:paraId="5164F9DD" w14:textId="36AD5C98" w:rsidR="00EC59B8" w:rsidRDefault="00EC59B8" w:rsidP="00EC59B8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29D26AE1" w14:textId="01973A4B" w:rsidR="00EC59B8" w:rsidRDefault="00EC59B8" w:rsidP="00EC59B8">
      <w:pPr>
        <w:spacing w:after="0" w:line="240" w:lineRule="auto"/>
        <w:ind w:left="-426" w:right="14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1060BC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26CBFB1D" w14:textId="77777777" w:rsidR="006A4B26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6A60E081" w14:textId="77777777" w:rsidR="002B0CE2" w:rsidRDefault="002B0CE2" w:rsidP="002B0CE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2B0CE2" w14:paraId="0DDFC6A6" w14:textId="77777777" w:rsidTr="002B0CE2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97FF" w14:textId="77777777" w:rsidR="002B0CE2" w:rsidRDefault="002B0CE2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980D106" w14:textId="77777777" w:rsidR="002B0CE2" w:rsidRDefault="002B0CE2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5CD47E42" w14:textId="77777777" w:rsidR="002B0CE2" w:rsidRDefault="002B0CE2" w:rsidP="002B0CE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5EFC8D68" w14:textId="77777777" w:rsidR="002B0CE2" w:rsidRDefault="002B0CE2" w:rsidP="002B0CE2">
      <w:pPr>
        <w:pStyle w:val="ac"/>
        <w:ind w:right="108"/>
        <w:jc w:val="both"/>
      </w:pPr>
    </w:p>
    <w:p w14:paraId="0C75F6E7" w14:textId="77777777" w:rsidR="002B0CE2" w:rsidRDefault="002B0CE2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685B20B5" w14:textId="77777777" w:rsidR="002B0CE2" w:rsidRPr="001B66E6" w:rsidRDefault="002B0CE2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7A6D547C" w14:textId="77777777" w:rsidR="006A4B26" w:rsidRPr="00FA207E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F4F07CA" w14:textId="77777777" w:rsidR="006A4B26" w:rsidRPr="00B328C8" w:rsidRDefault="006A4B26" w:rsidP="006A4B26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25EABC35" w14:textId="77777777" w:rsidR="006A4B26" w:rsidRPr="003F63EC" w:rsidRDefault="006A4B26" w:rsidP="006A4B26">
      <w:pPr>
        <w:spacing w:after="0" w:line="240" w:lineRule="auto"/>
        <w:ind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46DABF43" w14:textId="7231304A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4168330" w14:textId="4EB3AF77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E5F38B4" w14:textId="060F2E61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F7302AD" w14:textId="4A3A6C9B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E655445" w14:textId="505EAC5D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B0748B2" w14:textId="417CB77F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8984D04" w14:textId="35CF700A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20A0473" w14:textId="0559A14C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A8D9B47" w14:textId="058AD541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A23C5A7" w14:textId="09626380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E8FD216" w14:textId="0E7B4C65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B2E6D39" w14:textId="2F20F5D4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E83A2DB" w14:textId="3B0B610F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E974A73" w14:textId="4D0FFAFD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91C943F" w14:textId="58703B02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4949AF5" w14:textId="3409A40A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0E6D0D9" w14:textId="61E6FE08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5AC53A4" w14:textId="6F11B981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6067EAE" w14:textId="12369395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2C881B6" w14:textId="71250100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3A44DB1" w14:textId="41456055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D8D7F56" w14:textId="585AD3A4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F762CC5" w14:textId="63A05483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8D7025B" w14:textId="0B820B98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70371FB" w14:textId="7A3860A7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FE0E8E4" w14:textId="52536757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4B05FC0" w14:textId="5D563F36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0C3DB20" w14:textId="04BA32AB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6368E01" w14:textId="25F2ABEF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9BAB521" w14:textId="3AC3B3DE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0D80F50" w14:textId="7BD0245C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B0A493C" w14:textId="22B664B0" w:rsidR="003D0329" w:rsidRPr="003D0329" w:rsidRDefault="003D0329" w:rsidP="003D0329">
      <w:pPr>
        <w:spacing w:after="0" w:line="240" w:lineRule="auto"/>
        <w:ind w:right="-1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3D0329">
        <w:rPr>
          <w:rFonts w:ascii="Times New Roman" w:hAnsi="Times New Roman"/>
          <w:b/>
          <w:bCs/>
          <w:sz w:val="28"/>
          <w:szCs w:val="28"/>
        </w:rPr>
        <w:lastRenderedPageBreak/>
        <w:t>Додаток до заяви (допуск до роботи).</w:t>
      </w:r>
    </w:p>
    <w:p w14:paraId="3311F437" w14:textId="0D36D15B" w:rsidR="00335CC2" w:rsidRDefault="00335CC2" w:rsidP="00335CC2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Відмітки посадових осіб про проведення з претендентом на посаду відповідних інструктажів</w:t>
      </w:r>
    </w:p>
    <w:p w14:paraId="52D2A9D6" w14:textId="77777777" w:rsidR="00335CC2" w:rsidRDefault="00335CC2" w:rsidP="00335CC2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CA57FF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14:paraId="4B9EC8FF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591C61D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>(назва посади)</w:t>
      </w:r>
    </w:p>
    <w:p w14:paraId="646A1A74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5585BEC3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06F42AE4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01E1D74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ідділу охорони праці «___»_____202_ р.</w:t>
      </w:r>
      <w:r>
        <w:rPr>
          <w:rFonts w:ascii="Times New Roman" w:hAnsi="Times New Roman" w:cs="Times New Roman"/>
          <w:sz w:val="27"/>
          <w:szCs w:val="27"/>
        </w:rPr>
        <w:tab/>
        <w:t xml:space="preserve"> _________ Василь ПОЛІЩУК</w:t>
      </w:r>
    </w:p>
    <w:p w14:paraId="7E5CE6EB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     (підпис)       </w:t>
      </w:r>
    </w:p>
    <w:p w14:paraId="4D13C845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0AF6E57F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14:paraId="3CCEF83A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B15A0A9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37C15A32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0FAE1219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23F90C12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>«___»_____202_ р._______________________________</w:t>
      </w:r>
    </w:p>
    <w:p w14:paraId="2450D0DA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(назва посади керівника підрозділу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4B690B85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7EBBC5E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14:paraId="49A62DD3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738E307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2C6A422F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ознайомив</w:t>
      </w:r>
    </w:p>
    <w:p w14:paraId="0379D939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748F1281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FC5E4E9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14:paraId="55EB96D6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»_____202_ 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_______________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Орест ОНИСЬКО</w:t>
      </w:r>
    </w:p>
    <w:p w14:paraId="4A066190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>(підпис)</w:t>
      </w:r>
      <w:r>
        <w:rPr>
          <w:rFonts w:ascii="Times New Roman" w:hAnsi="Times New Roman" w:cs="Times New Roman"/>
          <w:sz w:val="16"/>
          <w:szCs w:val="16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</w:p>
    <w:p w14:paraId="71D9B8A3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488D3190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Допуск претендента до самостійної роботи на посаді</w:t>
      </w:r>
    </w:p>
    <w:p w14:paraId="6BB32DF6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53F72F9A" w14:textId="5EF61E47" w:rsidR="00335CC2" w:rsidRPr="00DC6382" w:rsidRDefault="00335CC2" w:rsidP="00335CC2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Допускаю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до самостійної роботи </w:t>
      </w:r>
      <w:r w:rsidR="00DC6382">
        <w:rPr>
          <w:rFonts w:ascii="Times New Roman" w:hAnsi="Times New Roman" w:cs="Times New Roman"/>
          <w:sz w:val="27"/>
          <w:szCs w:val="27"/>
        </w:rPr>
        <w:t xml:space="preserve">на посаді </w:t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CE9FCE3" w14:textId="191FBBAB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DC6382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(назва посади) </w:t>
      </w:r>
    </w:p>
    <w:p w14:paraId="4797776B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р.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8CD0D61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(назва посади керівника підрозділу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0D86FCFC" w14:textId="77777777" w:rsidR="00335CC2" w:rsidRDefault="00335CC2" w:rsidP="00335CC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5DB68F03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F995582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87239E2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1239540" w14:textId="77777777" w:rsidR="006A4B26" w:rsidRPr="003108BD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D21A5B8" w14:textId="77777777" w:rsidR="006A4B26" w:rsidRPr="00B328C8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6EDF6C24" w14:textId="77777777" w:rsidR="006A4B26" w:rsidRPr="00B328C8" w:rsidRDefault="006A4B26" w:rsidP="006A4B26">
      <w:pPr>
        <w:pStyle w:val="a4"/>
        <w:spacing w:after="0" w:line="240" w:lineRule="auto"/>
        <w:ind w:left="-567" w:right="708"/>
        <w:jc w:val="both"/>
        <w:rPr>
          <w:rFonts w:ascii="Times New Roman" w:hAnsi="Times New Roman" w:cs="Times New Roman"/>
          <w:sz w:val="27"/>
          <w:szCs w:val="27"/>
          <w:highlight w:val="yellow"/>
          <w:lang w:val="ru-RU"/>
        </w:rPr>
      </w:pPr>
    </w:p>
    <w:p w14:paraId="0C449B4A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F062340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9831F05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649FBAC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F48F52A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CF21383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B8556C5" w14:textId="77777777" w:rsidR="006A4B26" w:rsidRPr="00AD7547" w:rsidRDefault="006A4B26" w:rsidP="00AD7547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055E8F8C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17B5A862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2F0965C2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1691991F" w14:textId="449C2A02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36045C81" w14:textId="605D892B" w:rsidR="00503164" w:rsidRDefault="00503164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F641B52" w14:textId="77777777" w:rsidR="00503164" w:rsidRDefault="00503164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6AAC0556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1AF2382A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6536364" w14:textId="650E68A9" w:rsidR="007D2F42" w:rsidRPr="006A4B26" w:rsidRDefault="006A4B26" w:rsidP="006A4B26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D85BCB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6A4B26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1C2CD" w14:textId="77777777" w:rsidR="005F46C7" w:rsidRDefault="005F46C7" w:rsidP="00C770FE">
      <w:pPr>
        <w:spacing w:after="0" w:line="240" w:lineRule="auto"/>
      </w:pPr>
      <w:r>
        <w:separator/>
      </w:r>
    </w:p>
  </w:endnote>
  <w:endnote w:type="continuationSeparator" w:id="0">
    <w:p w14:paraId="0EF68E3B" w14:textId="77777777" w:rsidR="005F46C7" w:rsidRDefault="005F46C7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tiqua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99729" w14:textId="77777777" w:rsidR="005F46C7" w:rsidRDefault="005F46C7" w:rsidP="00C770FE">
      <w:pPr>
        <w:spacing w:after="0" w:line="240" w:lineRule="auto"/>
      </w:pPr>
      <w:r>
        <w:separator/>
      </w:r>
    </w:p>
  </w:footnote>
  <w:footnote w:type="continuationSeparator" w:id="0">
    <w:p w14:paraId="08FDB424" w14:textId="77777777" w:rsidR="005F46C7" w:rsidRDefault="005F46C7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3404E"/>
    <w:multiLevelType w:val="hybridMultilevel"/>
    <w:tmpl w:val="54DC057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26AB2269"/>
    <w:multiLevelType w:val="hybridMultilevel"/>
    <w:tmpl w:val="8200C902"/>
    <w:lvl w:ilvl="0" w:tplc="FFE833BC">
      <w:start w:val="1"/>
      <w:numFmt w:val="decimal"/>
      <w:lvlText w:val="%1."/>
      <w:lvlJc w:val="left"/>
      <w:pPr>
        <w:ind w:left="436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3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44537B"/>
    <w:multiLevelType w:val="hybridMultilevel"/>
    <w:tmpl w:val="15863430"/>
    <w:lvl w:ilvl="0" w:tplc="9F7834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91148852">
    <w:abstractNumId w:val="9"/>
  </w:num>
  <w:num w:numId="2" w16cid:durableId="915745943">
    <w:abstractNumId w:val="1"/>
  </w:num>
  <w:num w:numId="3" w16cid:durableId="1088888248">
    <w:abstractNumId w:val="6"/>
  </w:num>
  <w:num w:numId="4" w16cid:durableId="1473056775">
    <w:abstractNumId w:val="0"/>
  </w:num>
  <w:num w:numId="5" w16cid:durableId="571506050">
    <w:abstractNumId w:val="4"/>
  </w:num>
  <w:num w:numId="6" w16cid:durableId="388722668">
    <w:abstractNumId w:val="25"/>
  </w:num>
  <w:num w:numId="7" w16cid:durableId="1413770053">
    <w:abstractNumId w:val="11"/>
  </w:num>
  <w:num w:numId="8" w16cid:durableId="577715687">
    <w:abstractNumId w:val="23"/>
  </w:num>
  <w:num w:numId="9" w16cid:durableId="1191601773">
    <w:abstractNumId w:val="22"/>
  </w:num>
  <w:num w:numId="10" w16cid:durableId="848451306">
    <w:abstractNumId w:val="2"/>
  </w:num>
  <w:num w:numId="11" w16cid:durableId="230969645">
    <w:abstractNumId w:val="3"/>
  </w:num>
  <w:num w:numId="12" w16cid:durableId="521669019">
    <w:abstractNumId w:val="16"/>
  </w:num>
  <w:num w:numId="13" w16cid:durableId="245309742">
    <w:abstractNumId w:val="5"/>
  </w:num>
  <w:num w:numId="14" w16cid:durableId="1402555826">
    <w:abstractNumId w:val="20"/>
  </w:num>
  <w:num w:numId="15" w16cid:durableId="1227837000">
    <w:abstractNumId w:val="13"/>
  </w:num>
  <w:num w:numId="16" w16cid:durableId="1492137577">
    <w:abstractNumId w:val="14"/>
  </w:num>
  <w:num w:numId="17" w16cid:durableId="2136941330">
    <w:abstractNumId w:val="18"/>
  </w:num>
  <w:num w:numId="18" w16cid:durableId="2016609581">
    <w:abstractNumId w:val="24"/>
  </w:num>
  <w:num w:numId="19" w16cid:durableId="1809859197">
    <w:abstractNumId w:val="10"/>
  </w:num>
  <w:num w:numId="20" w16cid:durableId="609316785">
    <w:abstractNumId w:val="21"/>
  </w:num>
  <w:num w:numId="21" w16cid:durableId="1527600340">
    <w:abstractNumId w:val="17"/>
  </w:num>
  <w:num w:numId="22" w16cid:durableId="1822649244">
    <w:abstractNumId w:val="7"/>
  </w:num>
  <w:num w:numId="23" w16cid:durableId="1651783457">
    <w:abstractNumId w:val="19"/>
  </w:num>
  <w:num w:numId="24" w16cid:durableId="3843328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61126193">
    <w:abstractNumId w:val="12"/>
  </w:num>
  <w:num w:numId="26" w16cid:durableId="1010840470">
    <w:abstractNumId w:val="15"/>
  </w:num>
  <w:num w:numId="27" w16cid:durableId="1680617377">
    <w:abstractNumId w:val="15"/>
  </w:num>
  <w:num w:numId="28" w16cid:durableId="418216300">
    <w:abstractNumId w:val="15"/>
  </w:num>
  <w:num w:numId="29" w16cid:durableId="16635822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65C74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D292E"/>
    <w:rsid w:val="000E20DD"/>
    <w:rsid w:val="000F127E"/>
    <w:rsid w:val="000F539B"/>
    <w:rsid w:val="00102178"/>
    <w:rsid w:val="001060BC"/>
    <w:rsid w:val="00106C2F"/>
    <w:rsid w:val="001070AF"/>
    <w:rsid w:val="0013776F"/>
    <w:rsid w:val="00167207"/>
    <w:rsid w:val="001756C2"/>
    <w:rsid w:val="0017665C"/>
    <w:rsid w:val="0017794D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B14"/>
    <w:rsid w:val="00287C37"/>
    <w:rsid w:val="002A0700"/>
    <w:rsid w:val="002B0CE2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3158E"/>
    <w:rsid w:val="00335CC2"/>
    <w:rsid w:val="00341BB7"/>
    <w:rsid w:val="003562D5"/>
    <w:rsid w:val="00362B0C"/>
    <w:rsid w:val="00364A5D"/>
    <w:rsid w:val="0037122F"/>
    <w:rsid w:val="0038142E"/>
    <w:rsid w:val="00381B76"/>
    <w:rsid w:val="003908C4"/>
    <w:rsid w:val="003970DB"/>
    <w:rsid w:val="003B4845"/>
    <w:rsid w:val="003B780C"/>
    <w:rsid w:val="003B7970"/>
    <w:rsid w:val="003C34F0"/>
    <w:rsid w:val="003C79B9"/>
    <w:rsid w:val="003D032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4E4E1D"/>
    <w:rsid w:val="00503164"/>
    <w:rsid w:val="005105AC"/>
    <w:rsid w:val="005156AE"/>
    <w:rsid w:val="00517C5F"/>
    <w:rsid w:val="00525DA9"/>
    <w:rsid w:val="00585D78"/>
    <w:rsid w:val="005A66D6"/>
    <w:rsid w:val="005B1844"/>
    <w:rsid w:val="005B30E4"/>
    <w:rsid w:val="005C03DC"/>
    <w:rsid w:val="005C3CF1"/>
    <w:rsid w:val="005C6EEA"/>
    <w:rsid w:val="005E1F36"/>
    <w:rsid w:val="005E4014"/>
    <w:rsid w:val="005E6FFC"/>
    <w:rsid w:val="005F46C7"/>
    <w:rsid w:val="005F7B54"/>
    <w:rsid w:val="006004EF"/>
    <w:rsid w:val="0061672B"/>
    <w:rsid w:val="00622372"/>
    <w:rsid w:val="00623535"/>
    <w:rsid w:val="00632882"/>
    <w:rsid w:val="00640585"/>
    <w:rsid w:val="00652DAB"/>
    <w:rsid w:val="00654574"/>
    <w:rsid w:val="006642A4"/>
    <w:rsid w:val="0068619F"/>
    <w:rsid w:val="00693F40"/>
    <w:rsid w:val="006A3010"/>
    <w:rsid w:val="006A4B26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655DF"/>
    <w:rsid w:val="00780C98"/>
    <w:rsid w:val="007854D9"/>
    <w:rsid w:val="007A3277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37FA6"/>
    <w:rsid w:val="00844B3A"/>
    <w:rsid w:val="0084667D"/>
    <w:rsid w:val="00861EEF"/>
    <w:rsid w:val="00862255"/>
    <w:rsid w:val="00870F9B"/>
    <w:rsid w:val="008B0215"/>
    <w:rsid w:val="008B50AB"/>
    <w:rsid w:val="008C6C3D"/>
    <w:rsid w:val="008D0D78"/>
    <w:rsid w:val="008E4E72"/>
    <w:rsid w:val="008E5911"/>
    <w:rsid w:val="00917BA3"/>
    <w:rsid w:val="00926293"/>
    <w:rsid w:val="009275BC"/>
    <w:rsid w:val="00937214"/>
    <w:rsid w:val="00950C6B"/>
    <w:rsid w:val="009511CF"/>
    <w:rsid w:val="00957C94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C5648"/>
    <w:rsid w:val="00AD3A8C"/>
    <w:rsid w:val="00AD567B"/>
    <w:rsid w:val="00AD5B5D"/>
    <w:rsid w:val="00AD7547"/>
    <w:rsid w:val="00B051D8"/>
    <w:rsid w:val="00B05B36"/>
    <w:rsid w:val="00B14B16"/>
    <w:rsid w:val="00B328C8"/>
    <w:rsid w:val="00B35145"/>
    <w:rsid w:val="00B36B9B"/>
    <w:rsid w:val="00B409BC"/>
    <w:rsid w:val="00B41261"/>
    <w:rsid w:val="00B467DD"/>
    <w:rsid w:val="00B55E1E"/>
    <w:rsid w:val="00B568E6"/>
    <w:rsid w:val="00B56B3C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48C4"/>
    <w:rsid w:val="00C15C03"/>
    <w:rsid w:val="00C2703E"/>
    <w:rsid w:val="00C376DF"/>
    <w:rsid w:val="00C511E7"/>
    <w:rsid w:val="00C51AC2"/>
    <w:rsid w:val="00C542EA"/>
    <w:rsid w:val="00C60F84"/>
    <w:rsid w:val="00C63DC9"/>
    <w:rsid w:val="00C65EDB"/>
    <w:rsid w:val="00C770FE"/>
    <w:rsid w:val="00C94C78"/>
    <w:rsid w:val="00CA4B28"/>
    <w:rsid w:val="00CB50F7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1998"/>
    <w:rsid w:val="00D54A8B"/>
    <w:rsid w:val="00D64269"/>
    <w:rsid w:val="00D65333"/>
    <w:rsid w:val="00D7201D"/>
    <w:rsid w:val="00D7716A"/>
    <w:rsid w:val="00D81188"/>
    <w:rsid w:val="00DA06EF"/>
    <w:rsid w:val="00DB0356"/>
    <w:rsid w:val="00DB35DB"/>
    <w:rsid w:val="00DC517C"/>
    <w:rsid w:val="00DC6382"/>
    <w:rsid w:val="00DD3362"/>
    <w:rsid w:val="00DD6EED"/>
    <w:rsid w:val="00DE0B00"/>
    <w:rsid w:val="00E04494"/>
    <w:rsid w:val="00E21487"/>
    <w:rsid w:val="00E22BB4"/>
    <w:rsid w:val="00E3153F"/>
    <w:rsid w:val="00E3402A"/>
    <w:rsid w:val="00E36D09"/>
    <w:rsid w:val="00E4125E"/>
    <w:rsid w:val="00E832B8"/>
    <w:rsid w:val="00E83AD3"/>
    <w:rsid w:val="00E83E62"/>
    <w:rsid w:val="00E849B0"/>
    <w:rsid w:val="00E908C7"/>
    <w:rsid w:val="00E94B87"/>
    <w:rsid w:val="00E9637C"/>
    <w:rsid w:val="00EA09EA"/>
    <w:rsid w:val="00EA2C75"/>
    <w:rsid w:val="00EA416C"/>
    <w:rsid w:val="00EB2F3A"/>
    <w:rsid w:val="00EB4FE9"/>
    <w:rsid w:val="00EC219F"/>
    <w:rsid w:val="00EC44C4"/>
    <w:rsid w:val="00EC59B8"/>
    <w:rsid w:val="00ED3265"/>
    <w:rsid w:val="00ED6C31"/>
    <w:rsid w:val="00EE7AFD"/>
    <w:rsid w:val="00EF5AD8"/>
    <w:rsid w:val="00EF6B85"/>
    <w:rsid w:val="00F03067"/>
    <w:rsid w:val="00F31AB6"/>
    <w:rsid w:val="00F32DD0"/>
    <w:rsid w:val="00F35E91"/>
    <w:rsid w:val="00F45F77"/>
    <w:rsid w:val="00F5129A"/>
    <w:rsid w:val="00F52AF4"/>
    <w:rsid w:val="00F539E6"/>
    <w:rsid w:val="00F66CC2"/>
    <w:rsid w:val="00F6756E"/>
    <w:rsid w:val="00F75558"/>
    <w:rsid w:val="00F77E7F"/>
    <w:rsid w:val="00F863F2"/>
    <w:rsid w:val="00F95E46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4B26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2B0CE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2B0CE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2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CF3BD-F278-4A69-AF77-FC1D01413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199</Words>
  <Characters>1824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5</cp:revision>
  <cp:lastPrinted>2023-06-30T06:49:00Z</cp:lastPrinted>
  <dcterms:created xsi:type="dcterms:W3CDTF">2021-12-21T20:23:00Z</dcterms:created>
  <dcterms:modified xsi:type="dcterms:W3CDTF">2023-08-21T18:04:00Z</dcterms:modified>
</cp:coreProperties>
</file>